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4 77 123 4567</w:t>
      </w:r>
      <w:r>
        <w:br/>
      </w:r>
      <w:r>
        <w:t xml:space="preserve">Address: Colombo, Sri Lanka</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Colombo, Sri Lanka</w:t>
      </w:r>
    </w:p>
    <w:p>
      <w:pPr>
        <w:pStyle w:val="BodyText"/>
      </w:pPr>
      <w:r>
        <w:t xml:space="preserve">Dear Hiring Manager,</w:t>
      </w:r>
    </w:p>
    <w:p>
      <w:pPr>
        <w:pStyle w:val="BodyText"/>
      </w:pPr>
      <w:r>
        <w:t xml:space="preserve">I am writing to express my interest in the Biomedical Engineer position at your esteemed organization in Sri Lanka Colombo. As a dedicated and innovative professional with a strong background in biomedical engineering, I am eager to contribute my technical expertise and passion for healthcare innovation to advance medical technologies and improve patient outcomes in this dynamic region.</w:t>
      </w:r>
    </w:p>
    <w:p>
      <w:pPr>
        <w:pStyle w:val="BodyText"/>
      </w:pPr>
      <w:r>
        <w:t xml:space="preserve">With over [X years] of experience in the field of biomedical engineering, I have developed a comprehensive skill set that aligns with the requirements of this role. My academic training in Biomedical Engineering from [University Name] provided me with a solid foundation in areas such as medical device design, biomaterials, and biocompatibility testing. This was further complemented by hands-on experience during my internship at [Previous Company/Institution], where I worked on projects involving the development of diagnostic tools and the optimization of hospital equipment for enhanced efficiency.</w:t>
      </w:r>
    </w:p>
    <w:p>
      <w:pPr>
        <w:pStyle w:val="BodyText"/>
      </w:pPr>
      <w:r>
        <w:t xml:space="preserve">One of my key strengths as a Biomedical Engineer is my ability to bridge the gap between engineering principles and clinical needs. In Sri Lanka Colombo, where healthcare infrastructure is continuously evolving to meet the demands of a growing population, this skill is particularly valuable. I have worked on projects that involve designing cost-effective medical devices tailored for resource-limited settings, ensuring they are both functional and accessible. For instance, during my time at [Previous Company], I collaborated with healthcare professionals to develop a portable ECG monitoring system that reduced dependency on centralized laboratories—a solution that could significantly benefit Sri Lankan hospitals facing similar challenges.</w:t>
      </w:r>
    </w:p>
    <w:p>
      <w:pPr>
        <w:pStyle w:val="BodyText"/>
      </w:pPr>
      <w:r>
        <w:t xml:space="preserve">Sri Lanka Colombo has always been a hub of innovation and cultural diversity, making it an ideal location for someone passionate about biomedical engineering. The city's rapidly expanding healthcare sector, coupled with its commitment to technological advancement, creates an environment where my expertise can thrive. I am particularly inspired by the initiatives in Colombo to integrate smart technologies into healthcare delivery, such as telemedicine platforms and AI-driven diagnostics. As a Biomedical Engineer, I am keen to contribute to these efforts by designing solutions that are not only technologically advanced but also culturally and economically appropriate for the local context.</w:t>
      </w:r>
    </w:p>
    <w:p>
      <w:pPr>
        <w:pStyle w:val="BodyText"/>
      </w:pPr>
      <w:r>
        <w:t xml:space="preserve">My experience extends beyond technical skills. I have consistently demonstrated strong teamwork and communication abilities, which are essential for success in this role. In Sri Lanka Colombo, where collaboration between engineers, clinicians, and policymakers is critical to addressing complex healthcare challenges, my ability to work across disciplines will be a significant asset. I am also fluent in both English and Sinhala, which allows me to effectively engage with local stakeholders and ensure that my solutions meet the unique needs of the community.</w:t>
      </w:r>
    </w:p>
    <w:p>
      <w:pPr>
        <w:pStyle w:val="BodyText"/>
      </w:pPr>
      <w:r>
        <w:t xml:space="preserve">What sets me apart as a Biomedical Engineer is my unwavering commitment to ethical practices and patient-centric design. I firmly believe that technology should serve humanity, and this philosophy guides every project I undertake. In Sri Lanka Colombo, where healthcare access remains a pressing issue for many, I am motivated to develop solutions that are not only innovative but also equitable. Whether it is through improving the accuracy of diagnostic tools or creating affordable prosthetic devices, I strive to make a tangible impact on the lives of patients and healthcare providers alike.</w:t>
      </w:r>
    </w:p>
    <w:p>
      <w:pPr>
        <w:pStyle w:val="BodyText"/>
      </w:pPr>
      <w:r>
        <w:t xml:space="preserve">I am particularly drawn to your organization because of its reputation for excellence in biomedical innovation and its dedication to improving healthcare in Sri Lanka. Your focus on [specific project, initiative, or value mentioned in the job posting] resonates deeply with my professional goals. I am confident that my background in biomedical engineering, combined with my adaptability and problem-solving mindset, will enable me to contribute meaningfully to your team. I am eager to bring my technical expertise and passion for healthcare innovation to Colombo’s vibrant medical landscape.</w:t>
      </w:r>
    </w:p>
    <w:p>
      <w:pPr>
        <w:pStyle w:val="BodyText"/>
      </w:pPr>
      <w:r>
        <w:t xml:space="preserve">Thank you for considering my application. I would welcome the opportunity to discuss how my skills and experiences align with the needs of your organization. Please feel free to contact me at [Phone Number] or [Email Address] at your earliest convenience. I am available for an interview at your convenience and look forward to the possibility of contributing to your mission in Sri Lanka Colombo.</w:t>
      </w:r>
    </w:p>
    <w:p>
      <w:pPr>
        <w:pStyle w:val="BodyText"/>
      </w:pPr>
      <w:r>
        <w:t xml:space="preserve">Sincerely,</w:t>
      </w:r>
      <w:r>
        <w:br/>
      </w:r>
      <w:r>
        <w:rPr>
          <w:bCs/>
          <w:b/>
        </w:rPr>
        <w:t xml:space="preserve">John Doe</w:t>
      </w:r>
      <w:r>
        <w:br/>
      </w:r>
      <w:r>
        <w:t xml:space="preserve">Biomedical Engineer</w:t>
      </w:r>
      <w:r>
        <w:br/>
      </w:r>
      <w:r>
        <w:t xml:space="preserve">johndoe@example.com</w:t>
      </w:r>
      <w:r>
        <w:br/>
      </w:r>
      <w:r>
        <w:t xml:space="preserve">+94 77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cp:keywords/>
  <dcterms:created xsi:type="dcterms:W3CDTF">2026-07-21T13:41:39Z</dcterms:created>
  <dcterms:modified xsi:type="dcterms:W3CDTF">2026-07-21T13:41:39Z</dcterms:modified>
</cp:coreProperties>
</file>

<file path=docProps/custom.xml><?xml version="1.0" encoding="utf-8"?>
<Properties xmlns="http://schemas.openxmlformats.org/officeDocument/2006/custom-properties" xmlns:vt="http://schemas.openxmlformats.org/officeDocument/2006/docPropsVTypes"/>
</file>